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17D78" w14:textId="20193385" w:rsidR="005F58FE" w:rsidRPr="005F58FE" w:rsidRDefault="005F58FE" w:rsidP="005F58FE">
      <w:pPr>
        <w:pStyle w:val="Heading1"/>
        <w:ind w:left="720"/>
        <w:rPr>
          <w:rFonts w:ascii="Times New Roman" w:eastAsiaTheme="minorEastAsia" w:hAnsi="Times New Roman" w:cs="Times New Roman"/>
          <w:sz w:val="28"/>
          <w:szCs w:val="28"/>
          <w:lang w:val="mn-MN" w:eastAsia="zh-TW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 w:eastAsia="zh-TW"/>
        </w:rPr>
        <w:t xml:space="preserve">B190900014 </w:t>
      </w:r>
      <w:r>
        <w:rPr>
          <w:rFonts w:ascii="Times New Roman" w:eastAsiaTheme="minorEastAsia" w:hAnsi="Times New Roman" w:cs="Times New Roman"/>
          <w:sz w:val="28"/>
          <w:szCs w:val="28"/>
          <w:lang w:val="mn-MN" w:eastAsia="zh-TW"/>
        </w:rPr>
        <w:t>Н. Даваацэрэн</w:t>
      </w:r>
    </w:p>
    <w:p w14:paraId="03E2FC12" w14:textId="6AE5566D" w:rsidR="00424AD8" w:rsidRPr="003D0EF6" w:rsidRDefault="00D360A3" w:rsidP="005F58FE">
      <w:pPr>
        <w:pStyle w:val="Heading1"/>
        <w:numPr>
          <w:ilvl w:val="0"/>
          <w:numId w:val="19"/>
        </w:numPr>
        <w:rPr>
          <w:rFonts w:ascii="Times New Roman" w:eastAsiaTheme="minorEastAsia" w:hAnsi="Times New Roman" w:cs="Times New Roman"/>
          <w:sz w:val="24"/>
          <w:szCs w:val="24"/>
          <w:lang w:val="mn-MN" w:eastAsia="zh-TW"/>
        </w:rPr>
      </w:pPr>
      <w:r w:rsidRPr="003D0EF6">
        <w:rPr>
          <w:b w:val="0"/>
          <w:bCs w:val="0"/>
          <w:sz w:val="24"/>
          <w:szCs w:val="24"/>
        </w:rPr>
        <w:t>Оролтонд Пуассоны, гаралтанд илтгэгч тархалттай санамсаргүй хэмжигдэхүүн үүсгэн эдгээр утгуудын тусламжтайгаар симуляци хийж өмнө бодсон характеристикуудтай тохирч байгаа эсэхийг шалга.</w:t>
      </w:r>
    </w:p>
    <w:p w14:paraId="295ECD28" w14:textId="77777777" w:rsidR="00D360A3" w:rsidRPr="003D0EF6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sz w:val="24"/>
          <w:szCs w:val="24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as</w:t>
      </w:r>
      <w:r w:rsidRPr="00D360A3">
        <w:rPr>
          <w:rFonts w:ascii="Consolas" w:eastAsia="Times New Roman" w:hAnsi="Consolas"/>
          <w:color w:val="F8F8F2"/>
          <w:lang w:val="en-US" w:eastAsia="en-US"/>
        </w:rPr>
        <w:t> np</w:t>
      </w:r>
    </w:p>
    <w:p w14:paraId="34F142A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queue</w:t>
      </w:r>
    </w:p>
    <w:p w14:paraId="26981489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copy</w:t>
      </w:r>
    </w:p>
    <w:p w14:paraId="335880E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matplotlib.pyplot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as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</w:t>
      </w:r>
      <w:proofErr w:type="spellEnd"/>
    </w:p>
    <w:p w14:paraId="6555A2B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15011E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</w:t>
      </w:r>
      <w:proofErr w:type="spellStart"/>
      <w:r w:rsidRPr="00D360A3">
        <w:rPr>
          <w:rFonts w:ascii="Consolas" w:eastAsia="Times New Roman" w:hAnsi="Consolas"/>
          <w:color w:val="6272A4"/>
          <w:lang w:val="en-US" w:eastAsia="en-US"/>
        </w:rPr>
        <w:t>Оролтын</w:t>
      </w:r>
      <w:proofErr w:type="spellEnd"/>
      <w:r w:rsidRPr="00D360A3">
        <w:rPr>
          <w:rFonts w:ascii="Consolas" w:eastAsia="Times New Roman" w:hAnsi="Consolas"/>
          <w:color w:val="6272A4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6272A4"/>
          <w:lang w:val="en-US" w:eastAsia="en-US"/>
        </w:rPr>
        <w:t>параметрүүд</w:t>
      </w:r>
      <w:proofErr w:type="spellEnd"/>
    </w:p>
    <w:p w14:paraId="17CCD44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D360A3">
        <w:rPr>
          <w:rFonts w:ascii="Consolas" w:eastAsia="Times New Roman" w:hAnsi="Consolas"/>
          <w:color w:val="8BE9FD"/>
          <w:lang w:val="en-US" w:eastAsia="en-US"/>
        </w:rPr>
        <w:t>inpu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1FA8C"/>
          <w:lang w:val="en-US" w:eastAsia="en-US"/>
        </w:rPr>
        <w:t>Enter time for simulation (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минут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): 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27F90C4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D360A3">
        <w:rPr>
          <w:rFonts w:ascii="Consolas" w:eastAsia="Times New Roman" w:hAnsi="Consolas"/>
          <w:color w:val="8BE9FD"/>
          <w:lang w:val="en-US" w:eastAsia="en-US"/>
        </w:rPr>
        <w:t>inpu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1FA8C"/>
          <w:lang w:val="en-US" w:eastAsia="en-US"/>
        </w:rPr>
        <w:t>Enter Job Arrival Rate (/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минут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): 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1857C64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D360A3">
        <w:rPr>
          <w:rFonts w:ascii="Consolas" w:eastAsia="Times New Roman" w:hAnsi="Consolas"/>
          <w:color w:val="8BE9FD"/>
          <w:lang w:val="en-US" w:eastAsia="en-US"/>
        </w:rPr>
        <w:t>inpu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1FA8C"/>
          <w:lang w:val="en-US" w:eastAsia="en-US"/>
        </w:rPr>
        <w:t>Enter Job Service Rate (/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минут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): 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7A5E28C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rho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rate</w:t>
      </w:r>
      <w:proofErr w:type="spellEnd"/>
    </w:p>
    <w:p w14:paraId="094FEAE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9F2B2B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Initialize Parameters</w:t>
      </w:r>
    </w:p>
    <w:p w14:paraId="4EC030A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queue.</w:t>
      </w:r>
      <w:r w:rsidRPr="00D360A3">
        <w:rPr>
          <w:rFonts w:ascii="Consolas" w:eastAsia="Times New Roman" w:hAnsi="Consolas"/>
          <w:color w:val="50FA7B"/>
          <w:lang w:val="en-US" w:eastAsia="en-US"/>
        </w:rPr>
        <w:t>Queue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3E16C29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0A3411D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BD93F9"/>
          <w:lang w:val="en-US" w:eastAsia="en-US"/>
        </w:rPr>
        <w:t>IA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0A9D500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5013FE19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A07F1F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0DD9F49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False</w:t>
      </w:r>
    </w:p>
    <w:p w14:paraId="7D87E06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60B889B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287F13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43EC77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poisson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 </w:t>
      </w:r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777084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7C867DA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E8EC63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Inter-Arrival-Times (IAT)</w:t>
      </w:r>
    </w:p>
    <w:p w14:paraId="5657B48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DB66D5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temp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exponential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</w:p>
    <w:p w14:paraId="5A8EC1C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temp))</w:t>
      </w:r>
    </w:p>
    <w:p w14:paraId="31AD01A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5244D8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Service-Times (ST) (where ST[</w:t>
      </w:r>
      <w:proofErr w:type="spellStart"/>
      <w:r w:rsidRPr="00D360A3">
        <w:rPr>
          <w:rFonts w:ascii="Consolas" w:eastAsia="Times New Roman" w:hAnsi="Consolas"/>
          <w:color w:val="6272A4"/>
          <w:lang w:val="en-US" w:eastAsia="en-US"/>
        </w:rPr>
        <w:t>i</w:t>
      </w:r>
      <w:proofErr w:type="spellEnd"/>
      <w:proofErr w:type="gramStart"/>
      <w:r w:rsidRPr="00D360A3">
        <w:rPr>
          <w:rFonts w:ascii="Consolas" w:eastAsia="Times New Roman" w:hAnsi="Consolas"/>
          <w:color w:val="6272A4"/>
          <w:lang w:val="en-US" w:eastAsia="en-US"/>
        </w:rPr>
        <w:t>]!=</w:t>
      </w:r>
      <w:proofErr w:type="gramEnd"/>
      <w:r w:rsidRPr="00D360A3">
        <w:rPr>
          <w:rFonts w:ascii="Consolas" w:eastAsia="Times New Roman" w:hAnsi="Consolas"/>
          <w:color w:val="6272A4"/>
          <w:lang w:val="en-US" w:eastAsia="en-US"/>
        </w:rPr>
        <w:t>0)</w:t>
      </w:r>
    </w:p>
    <w:p w14:paraId="6CBE742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while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8BE9FD"/>
          <w:lang w:val="en-US" w:eastAsia="en-US"/>
        </w:rPr>
        <w:t>len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)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179F22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temp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exponential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</w:p>
    <w:p w14:paraId="1E4B85D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temp) </w:t>
      </w:r>
      <w:r w:rsidRPr="00D360A3">
        <w:rPr>
          <w:rFonts w:ascii="Consolas" w:eastAsia="Times New Roman" w:hAnsi="Consolas"/>
          <w:color w:val="FF79C6"/>
          <w:lang w:val="en-US" w:eastAsia="en-US"/>
        </w:rPr>
        <w:t>&lt;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5259F0A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proofErr w:type="gramStart"/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temp))</w:t>
      </w:r>
    </w:p>
    <w:p w14:paraId="5F7314C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CF21B9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co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copy.</w:t>
      </w:r>
      <w:r w:rsidRPr="00D360A3">
        <w:rPr>
          <w:rFonts w:ascii="Consolas" w:eastAsia="Times New Roman" w:hAnsi="Consolas"/>
          <w:color w:val="50FA7B"/>
          <w:lang w:val="en-US" w:eastAsia="en-US"/>
        </w:rPr>
        <w:t>deepcopy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F1A751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50B7E8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502B6B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3428A65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proofErr w:type="gramStart"/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681DD8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else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F1C44E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proofErr w:type="gramStart"/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[i</w:t>
      </w:r>
      <w:r w:rsidRPr="00D360A3">
        <w:rPr>
          <w:rFonts w:ascii="Consolas" w:eastAsia="Times New Roman" w:hAnsi="Consolas"/>
          <w:color w:val="FF79C6"/>
          <w:lang w:val="en-US" w:eastAsia="en-US"/>
        </w:rPr>
        <w:t>-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IA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4A8D43D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</w:t>
      </w:r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time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8705FB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A154D7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Simulation of M/M/1 Queue</w:t>
      </w:r>
    </w:p>
    <w:p w14:paraId="1E4ABC5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427CF8A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6519F9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item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lis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qu.queue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465835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item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item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356C355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47F05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gramStart"/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-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49DB7B3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411D4E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False</w:t>
      </w:r>
    </w:p>
    <w:p w14:paraId="3B20798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67E410C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3658EF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j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A2A9BA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[j]:</w:t>
      </w:r>
    </w:p>
    <w:p w14:paraId="2FA2548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.</w:t>
      </w:r>
      <w:r w:rsidRPr="00D360A3">
        <w:rPr>
          <w:rFonts w:ascii="Consolas" w:eastAsia="Times New Roman" w:hAnsi="Consolas"/>
          <w:color w:val="50FA7B"/>
          <w:lang w:val="en-US" w:eastAsia="en-US"/>
        </w:rPr>
        <w:t>pu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j)</w:t>
      </w:r>
    </w:p>
    <w:p w14:paraId="0191600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11D29E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and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qu.</w:t>
      </w:r>
      <w:r w:rsidRPr="00D360A3">
        <w:rPr>
          <w:rFonts w:ascii="Consolas" w:eastAsia="Times New Roman" w:hAnsi="Consolas"/>
          <w:color w:val="50FA7B"/>
          <w:lang w:val="en-US" w:eastAsia="en-US"/>
        </w:rPr>
        <w:t>empty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):</w:t>
      </w:r>
    </w:p>
    <w:p w14:paraId="16DE7D4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qu.</w:t>
      </w:r>
      <w:r w:rsidRPr="00D360A3">
        <w:rPr>
          <w:rFonts w:ascii="Consolas" w:eastAsia="Times New Roman" w:hAnsi="Consolas"/>
          <w:color w:val="50FA7B"/>
          <w:lang w:val="en-US" w:eastAsia="en-US"/>
        </w:rPr>
        <w:t>ge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07A099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True</w:t>
      </w:r>
    </w:p>
    <w:p w14:paraId="14CE505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9ED619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32C5AFFA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64FCE6A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</w:p>
    <w:p w14:paraId="552996E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78E9D3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75313E02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co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7D24D16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88348CC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2F8C79E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</w:t>
      </w:r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wait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B2C4FF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</w:t>
      </w:r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delay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E042BB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else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10DF0C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</w:t>
      </w:r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wait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3EDB18A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</w:t>
      </w:r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delay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764E6D9A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9CF9519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[i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],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B97A62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Хүлээх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дундаж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хугацаа</w:t>
      </w:r>
      <w:proofErr w:type="spellEnd"/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3CD868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EAF902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03B476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[i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],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D2FC6E2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Үйлчлүүлэх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дундаж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хугацаа</w:t>
      </w:r>
      <w:proofErr w:type="spellEnd"/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CEDC55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proofErr w:type="gram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292CFBD" w14:textId="77777777" w:rsidR="00D95FB8" w:rsidRPr="00496B40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4ED66F0" w14:textId="48887DF0" w:rsidR="00D95FB8" w:rsidRDefault="00D95FB8" w:rsidP="00D95FB8">
      <w:pPr>
        <w:rPr>
          <w:lang w:val="mn-MN" w:eastAsia="zh-TW"/>
        </w:rPr>
      </w:pPr>
    </w:p>
    <w:p w14:paraId="2FD2CAFD" w14:textId="681FBB33" w:rsidR="00D360A3" w:rsidRDefault="00D360A3" w:rsidP="00D360A3">
      <w:pPr>
        <w:keepNext/>
      </w:pPr>
    </w:p>
    <w:p w14:paraId="44C215CA" w14:textId="36814AFB" w:rsidR="00D360A3" w:rsidRDefault="003D0EF6" w:rsidP="00D360A3">
      <w:pPr>
        <w:pStyle w:val="Caption"/>
      </w:pPr>
      <w:r w:rsidRPr="00D360A3">
        <w:rPr>
          <w:noProof/>
        </w:rPr>
        <w:drawing>
          <wp:anchor distT="0" distB="0" distL="114300" distR="114300" simplePos="0" relativeHeight="251659264" behindDoc="0" locked="0" layoutInCell="1" allowOverlap="1" wp14:anchorId="72A02D39" wp14:editId="7AB7F832">
            <wp:simplePos x="0" y="0"/>
            <wp:positionH relativeFrom="margin">
              <wp:align>left</wp:align>
            </wp:positionH>
            <wp:positionV relativeFrom="paragraph">
              <wp:posOffset>259080</wp:posOffset>
            </wp:positionV>
            <wp:extent cx="5207000" cy="329184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60A3">
        <w:rPr>
          <w:noProof/>
          <w:lang w:val="mn-MN"/>
        </w:rPr>
        <w:drawing>
          <wp:anchor distT="0" distB="0" distL="114300" distR="114300" simplePos="0" relativeHeight="251658240" behindDoc="0" locked="0" layoutInCell="1" allowOverlap="1" wp14:anchorId="2234648D" wp14:editId="1AEB45A4">
            <wp:simplePos x="0" y="0"/>
            <wp:positionH relativeFrom="margin">
              <wp:align>left</wp:align>
            </wp:positionH>
            <wp:positionV relativeFrom="paragraph">
              <wp:posOffset>3867150</wp:posOffset>
            </wp:positionV>
            <wp:extent cx="5219700" cy="3268980"/>
            <wp:effectExtent l="0" t="0" r="0" b="762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26A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6B3B2E" wp14:editId="6ADE96DB">
                <wp:simplePos x="0" y="0"/>
                <wp:positionH relativeFrom="column">
                  <wp:posOffset>1629410</wp:posOffset>
                </wp:positionH>
                <wp:positionV relativeFrom="paragraph">
                  <wp:posOffset>6877685</wp:posOffset>
                </wp:positionV>
                <wp:extent cx="227838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83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4424DE" w14:textId="2BB52837" w:rsidR="00C426A3" w:rsidRPr="00C1039B" w:rsidRDefault="00C426A3" w:rsidP="00C426A3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6B3B2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28.3pt;margin-top:541.55pt;width:179.4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" stroked="f">
                <v:textbox style="mso-fit-shape-to-text:t" inset="0,0,0,0">
                  <w:txbxContent>
                    <w:p w14:paraId="324424DE" w14:textId="2BB52837" w:rsidR="00C426A3" w:rsidRPr="00C1039B" w:rsidRDefault="00C426A3" w:rsidP="00C426A3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426A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C8E743" wp14:editId="6E4F791F">
                <wp:simplePos x="0" y="0"/>
                <wp:positionH relativeFrom="column">
                  <wp:posOffset>0</wp:posOffset>
                </wp:positionH>
                <wp:positionV relativeFrom="paragraph">
                  <wp:posOffset>3608070</wp:posOffset>
                </wp:positionV>
                <wp:extent cx="2849880" cy="635"/>
                <wp:effectExtent l="0" t="0" r="0" b="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699B0E" w14:textId="1A7F9649" w:rsidR="00C426A3" w:rsidRPr="008222C2" w:rsidRDefault="00C426A3" w:rsidP="00C426A3">
                            <w:pPr>
                              <w:pStyle w:val="Caption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8E743" id="Text Box 5" o:spid="_x0000_s1027" type="#_x0000_t202" style="position:absolute;margin-left:0;margin-top:284.1pt;width:224.4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" stroked="f">
                <v:textbox style="mso-fit-shape-to-text:t" inset="0,0,0,0">
                  <w:txbxContent>
                    <w:p w14:paraId="30699B0E" w14:textId="1A7F9649" w:rsidR="00C426A3" w:rsidRPr="008222C2" w:rsidRDefault="00C426A3" w:rsidP="00C426A3">
                      <w:pPr>
                        <w:pStyle w:val="Caption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ED63C66" w14:textId="77777777" w:rsidR="003D0EF6" w:rsidRDefault="003D0EF6" w:rsidP="00366C8F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</w:p>
    <w:p w14:paraId="439127F6" w14:textId="0FC337E9" w:rsidR="001F7281" w:rsidRPr="003D0EF6" w:rsidRDefault="00C426A3" w:rsidP="003D0EF6">
      <w:pPr>
        <w:pStyle w:val="Heading1"/>
        <w:numPr>
          <w:ilvl w:val="0"/>
          <w:numId w:val="19"/>
        </w:numPr>
        <w:rPr>
          <w:b w:val="0"/>
          <w:bCs w:val="0"/>
          <w:sz w:val="24"/>
          <w:szCs w:val="24"/>
          <w:lang w:val="mn-MN"/>
        </w:rPr>
      </w:pPr>
      <w:r w:rsidRPr="003D0EF6">
        <w:rPr>
          <w:rFonts w:ascii="Times New Roman" w:eastAsiaTheme="minorEastAsia" w:hAnsi="Times New Roman" w:cs="Times New Roman"/>
          <w:sz w:val="24"/>
          <w:szCs w:val="24"/>
          <w:lang w:val="en-US" w:eastAsia="zh-TW"/>
        </w:rPr>
        <w:t>A</w:t>
      </w:r>
      <w:r w:rsidR="00932272" w:rsidRPr="003D0EF6">
        <w:rPr>
          <w:rFonts w:ascii="Times New Roman" w:eastAsiaTheme="minorEastAsia" w:hAnsi="Times New Roman" w:cs="Times New Roman"/>
          <w:sz w:val="24"/>
          <w:szCs w:val="24"/>
          <w:lang w:val="mn-MN" w:eastAsia="zh-TW"/>
        </w:rPr>
        <w:t xml:space="preserve">: </w:t>
      </w:r>
      <w:r w:rsidR="00366C8F" w:rsidRPr="003D0EF6">
        <w:rPr>
          <w:b w:val="0"/>
          <w:bCs w:val="0"/>
          <w:sz w:val="24"/>
          <w:szCs w:val="24"/>
        </w:rPr>
        <w:t>2a зайтай параллель шулуунууд татагдсан хавтгай руу 2l (l</w:t>
      </w:r>
      <w:r w:rsidR="00366C8F" w:rsidRPr="003D0EF6">
        <w:rPr>
          <w:b w:val="0"/>
          <w:bCs w:val="0"/>
          <w:sz w:val="24"/>
          <w:szCs w:val="24"/>
          <w:lang w:val="en-US"/>
        </w:rPr>
        <w:t xml:space="preserve">&lt;a) </w:t>
      </w:r>
      <w:r w:rsidR="00366C8F" w:rsidRPr="003D0EF6">
        <w:rPr>
          <w:b w:val="0"/>
          <w:bCs w:val="0"/>
          <w:sz w:val="24"/>
          <w:szCs w:val="24"/>
          <w:lang w:val="mn-MN"/>
        </w:rPr>
        <w:t>урттай зүү хаяхад шулууныг огтолж унах магадлалыг ол.</w:t>
      </w:r>
    </w:p>
    <w:p w14:paraId="739CA1B1" w14:textId="77777777" w:rsidR="00366C8F" w:rsidRPr="00366C8F" w:rsidRDefault="00366C8F" w:rsidP="00366C8F">
      <w:pPr>
        <w:rPr>
          <w:lang w:val="mn-MN"/>
        </w:rPr>
      </w:pPr>
    </w:p>
    <w:p w14:paraId="564D671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impor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72784F0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impor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math</w:t>
      </w:r>
    </w:p>
    <w:p w14:paraId="0C7D3E9A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lastRenderedPageBreak/>
        <w:t>impor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matplotlib.pyplot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FF79C6"/>
          <w:lang w:val="en-US" w:eastAsia="en-US"/>
        </w:rPr>
        <w:t>as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</w:t>
      </w:r>
      <w:proofErr w:type="spellEnd"/>
    </w:p>
    <w:p w14:paraId="3BD7591C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F8265B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t</w:t>
      </w:r>
      <w:proofErr w:type="gramStart"/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[</w:t>
      </w:r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5885999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y</w:t>
      </w:r>
      <w:proofErr w:type="gramStart"/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[</w:t>
      </w:r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1862FE58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8C4356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def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50FA7B"/>
          <w:lang w:val="en-US" w:eastAsia="en-US"/>
        </w:rPr>
        <w:t>buffon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proofErr w:type="gramStart"/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n</w:t>
      </w:r>
      <w:r w:rsidRPr="00B13BB0">
        <w:rPr>
          <w:rFonts w:ascii="Consolas" w:eastAsia="Times New Roman" w:hAnsi="Consolas"/>
          <w:color w:val="F8F8F2"/>
          <w:lang w:val="en-US" w:eastAsia="en-US"/>
        </w:rPr>
        <w:t>,</w:t>
      </w:r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r</w:t>
      </w:r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,</w:t>
      </w:r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l</w:t>
      </w:r>
      <w:r w:rsidRPr="00B13BB0">
        <w:rPr>
          <w:rFonts w:ascii="Consolas" w:eastAsia="Times New Roman" w:hAnsi="Consolas"/>
          <w:color w:val="F8F8F2"/>
          <w:lang w:val="en-US" w:eastAsia="en-US"/>
        </w:rPr>
        <w:t>,</w:t>
      </w:r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a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A42B76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data</w:t>
      </w:r>
      <w:proofErr w:type="gramStart"/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[</w:t>
      </w:r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3C826FE3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30B3B4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B13BB0">
        <w:rPr>
          <w:rFonts w:ascii="Consolas" w:eastAsia="Times New Roman" w:hAnsi="Consolas"/>
          <w:color w:val="FF79C6"/>
          <w:lang w:val="en-US" w:eastAsia="en-US"/>
        </w:rPr>
        <w:t>for</w:t>
      </w:r>
      <w:r w:rsidRPr="00B13BB0">
        <w:rPr>
          <w:rFonts w:ascii="Consolas" w:eastAsia="Times New Roman" w:hAnsi="Consolas"/>
          <w:color w:val="F8F8F2"/>
          <w:lang w:val="en-US" w:eastAsia="en-US"/>
        </w:rPr>
        <w:t> k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FF79C6"/>
          <w:lang w:val="en-US" w:eastAsia="en-US"/>
        </w:rPr>
        <w:t>in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8BE9FD"/>
          <w:lang w:val="en-US" w:eastAsia="en-US"/>
        </w:rPr>
        <w:t>range</w:t>
      </w:r>
      <w:r w:rsidRPr="00B13BB0">
        <w:rPr>
          <w:rFonts w:ascii="Consolas" w:eastAsia="Times New Roman" w:hAnsi="Consolas"/>
          <w:color w:val="F8F8F2"/>
          <w:lang w:val="en-US" w:eastAsia="en-US"/>
        </w:rPr>
        <w:t>(r):</w:t>
      </w:r>
    </w:p>
    <w:p w14:paraId="10ED9DD0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total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06CBDCA7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n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n</w:t>
      </w:r>
      <w:r w:rsidRPr="00B13BB0">
        <w:rPr>
          <w:rFonts w:ascii="Consolas" w:eastAsia="Times New Roman" w:hAnsi="Consolas"/>
          <w:color w:val="FF79C6"/>
          <w:lang w:val="en-US" w:eastAsia="en-US"/>
        </w:rPr>
        <w:t>+</w:t>
      </w:r>
      <w:r w:rsidRPr="00B13BB0">
        <w:rPr>
          <w:rFonts w:ascii="Consolas" w:eastAsia="Times New Roman" w:hAnsi="Consolas"/>
          <w:color w:val="BD93F9"/>
          <w:lang w:val="en-US" w:eastAsia="en-US"/>
        </w:rPr>
        <w:t>500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k</w:t>
      </w:r>
    </w:p>
    <w:p w14:paraId="55DCACF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DE43F59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13BB0">
        <w:rPr>
          <w:rFonts w:ascii="Consolas" w:eastAsia="Times New Roman" w:hAnsi="Consolas"/>
          <w:color w:val="FF79C6"/>
          <w:lang w:val="en-US" w:eastAsia="en-US"/>
        </w:rPr>
        <w:t>for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FF79C6"/>
          <w:lang w:val="en-US" w:eastAsia="en-US"/>
        </w:rPr>
        <w:t>in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8BE9FD"/>
          <w:lang w:val="en-US" w:eastAsia="en-US"/>
        </w:rPr>
        <w:t>range</w:t>
      </w:r>
      <w:r w:rsidRPr="00B13BB0">
        <w:rPr>
          <w:rFonts w:ascii="Consolas" w:eastAsia="Times New Roman" w:hAnsi="Consolas"/>
          <w:color w:val="F8F8F2"/>
          <w:lang w:val="en-US" w:eastAsia="en-US"/>
        </w:rPr>
        <w:t>(n):</w:t>
      </w:r>
    </w:p>
    <w:p w14:paraId="085EF4F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random.</w:t>
      </w:r>
      <w:r w:rsidRPr="00B13BB0">
        <w:rPr>
          <w:rFonts w:ascii="Consolas" w:eastAsia="Times New Roman" w:hAnsi="Consolas"/>
          <w:color w:val="50FA7B"/>
          <w:lang w:val="en-US" w:eastAsia="en-US"/>
        </w:rPr>
        <w:t>uniform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  <w:r w:rsidRPr="00B13BB0">
        <w:rPr>
          <w:rFonts w:ascii="Consolas" w:eastAsia="Times New Roman" w:hAnsi="Consolas"/>
          <w:color w:val="F8F8F2"/>
          <w:lang w:val="en-US" w:eastAsia="en-US"/>
        </w:rPr>
        <w:t>,a)</w:t>
      </w:r>
    </w:p>
    <w:p w14:paraId="3DE8E4C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theta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random.</w:t>
      </w:r>
      <w:r w:rsidRPr="00B13BB0">
        <w:rPr>
          <w:rFonts w:ascii="Consolas" w:eastAsia="Times New Roman" w:hAnsi="Consolas"/>
          <w:color w:val="50FA7B"/>
          <w:lang w:val="en-US" w:eastAsia="en-US"/>
        </w:rPr>
        <w:t>uniform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  <w:r w:rsidRPr="00B13BB0">
        <w:rPr>
          <w:rFonts w:ascii="Consolas" w:eastAsia="Times New Roman" w:hAnsi="Consolas"/>
          <w:color w:val="F8F8F2"/>
          <w:lang w:val="en-US" w:eastAsia="en-US"/>
        </w:rPr>
        <w:t>,math.pi)</w:t>
      </w:r>
    </w:p>
    <w:p w14:paraId="2A9D647C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-</w:t>
      </w:r>
      <w:r w:rsidRPr="00B13BB0">
        <w:rPr>
          <w:rFonts w:ascii="Consolas" w:eastAsia="Times New Roman" w:hAnsi="Consolas"/>
          <w:color w:val="F8F8F2"/>
          <w:lang w:val="en-US" w:eastAsia="en-US"/>
        </w:rPr>
        <w:t> l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math.</w:t>
      </w:r>
      <w:r w:rsidRPr="00B13BB0">
        <w:rPr>
          <w:rFonts w:ascii="Consolas" w:eastAsia="Times New Roman" w:hAnsi="Consolas"/>
          <w:color w:val="50FA7B"/>
          <w:lang w:val="en-US" w:eastAsia="en-US"/>
        </w:rPr>
        <w:t>sin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theta)</w:t>
      </w:r>
    </w:p>
    <w:p w14:paraId="7324B9BE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</w:t>
      </w:r>
    </w:p>
    <w:p w14:paraId="62F69FEA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13BB0">
        <w:rPr>
          <w:rFonts w:ascii="Consolas" w:eastAsia="Times New Roman" w:hAnsi="Consolas"/>
          <w:color w:val="FF79C6"/>
          <w:lang w:val="en-US" w:eastAsia="en-US"/>
        </w:rPr>
        <w:t>if</w:t>
      </w:r>
      <w:r w:rsidRPr="00B13BB0">
        <w:rPr>
          <w:rFonts w:ascii="Consolas" w:eastAsia="Times New Roman" w:hAnsi="Consolas"/>
          <w:color w:val="F8F8F2"/>
          <w:lang w:val="en-US" w:eastAsia="en-US"/>
        </w:rPr>
        <w:t>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&lt;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  <w:r w:rsidRPr="00B13BB0">
        <w:rPr>
          <w:rFonts w:ascii="Consolas" w:eastAsia="Times New Roman" w:hAnsi="Consolas"/>
          <w:color w:val="F8F8F2"/>
          <w:lang w:val="en-US" w:eastAsia="en-US"/>
        </w:rPr>
        <w:t> :</w:t>
      </w:r>
      <w:proofErr w:type="gramEnd"/>
    </w:p>
    <w:p w14:paraId="2A61B172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    total </w:t>
      </w:r>
      <w:r w:rsidRPr="00B13BB0">
        <w:rPr>
          <w:rFonts w:ascii="Consolas" w:eastAsia="Times New Roman" w:hAnsi="Consolas"/>
          <w:color w:val="FF79C6"/>
          <w:lang w:val="en-US" w:eastAsia="en-US"/>
        </w:rPr>
        <w:t>+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1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6272A4"/>
          <w:lang w:val="en-US" w:eastAsia="en-US"/>
        </w:rPr>
        <w:t>#Огтолж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байгаа</w:t>
      </w:r>
      <w:proofErr w:type="spellEnd"/>
      <w:r w:rsidRPr="00B13BB0">
        <w:rPr>
          <w:rFonts w:ascii="Consolas" w:eastAsia="Times New Roman" w:hAnsi="Consolas"/>
          <w:color w:val="6272A4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тоо</w:t>
      </w:r>
      <w:proofErr w:type="spellEnd"/>
    </w:p>
    <w:p w14:paraId="00E1294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8FA1C01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c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2.0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l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n</w:t>
      </w:r>
    </w:p>
    <w:p w14:paraId="0E113293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d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a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total</w:t>
      </w:r>
    </w:p>
    <w:p w14:paraId="44CDF909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13BB0">
        <w:rPr>
          <w:rFonts w:ascii="Consolas" w:eastAsia="Times New Roman" w:hAnsi="Consolas"/>
          <w:color w:val="8BE9FD"/>
          <w:lang w:val="en-US" w:eastAsia="en-US"/>
        </w:rPr>
        <w:t>prin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(</w:t>
      </w:r>
      <w:r w:rsidRPr="00B13BB0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13BB0">
        <w:rPr>
          <w:rFonts w:ascii="Consolas" w:eastAsia="Times New Roman" w:hAnsi="Consolas"/>
          <w:color w:val="F8F8F2"/>
          <w:lang w:val="en-US" w:eastAsia="en-US"/>
        </w:rPr>
        <w:t>(k)</w:t>
      </w:r>
      <w:r w:rsidRPr="00B13BB0">
        <w:rPr>
          <w:rFonts w:ascii="Consolas" w:eastAsia="Times New Roman" w:hAnsi="Consolas"/>
          <w:color w:val="FF79C6"/>
          <w:lang w:val="en-US" w:eastAsia="en-US"/>
        </w:rPr>
        <w:t>+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F79C6"/>
          <w:lang w:val="en-US" w:eastAsia="en-US"/>
        </w:rPr>
        <w:t>+</w:t>
      </w:r>
      <w:r w:rsidRPr="00B13BB0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13BB0">
        <w:rPr>
          <w:rFonts w:ascii="Consolas" w:eastAsia="Times New Roman" w:hAnsi="Consolas"/>
          <w:color w:val="F8F8F2"/>
          <w:lang w:val="en-US" w:eastAsia="en-US"/>
        </w:rPr>
        <w:t>(c</w:t>
      </w:r>
      <w:r w:rsidRPr="00B13BB0">
        <w:rPr>
          <w:rFonts w:ascii="Consolas" w:eastAsia="Times New Roman" w:hAnsi="Consolas"/>
          <w:color w:val="FF79C6"/>
          <w:lang w:val="en-US" w:eastAsia="en-US"/>
        </w:rPr>
        <w:t>/</w:t>
      </w:r>
      <w:r w:rsidRPr="00B13BB0">
        <w:rPr>
          <w:rFonts w:ascii="Consolas" w:eastAsia="Times New Roman" w:hAnsi="Consolas"/>
          <w:color w:val="F8F8F2"/>
          <w:lang w:val="en-US" w:eastAsia="en-US"/>
        </w:rPr>
        <w:t>d))</w:t>
      </w:r>
    </w:p>
    <w:p w14:paraId="2CD79A9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t.</w:t>
      </w:r>
      <w:r w:rsidRPr="00B13BB0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k)</w:t>
      </w:r>
    </w:p>
    <w:p w14:paraId="6653A31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y.</w:t>
      </w:r>
      <w:r w:rsidRPr="00B13BB0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c</w:t>
      </w:r>
      <w:r w:rsidRPr="00B13BB0">
        <w:rPr>
          <w:rFonts w:ascii="Consolas" w:eastAsia="Times New Roman" w:hAnsi="Consolas"/>
          <w:color w:val="FF79C6"/>
          <w:lang w:val="en-US" w:eastAsia="en-US"/>
        </w:rPr>
        <w:t>/</w:t>
      </w:r>
      <w:r w:rsidRPr="00B13BB0">
        <w:rPr>
          <w:rFonts w:ascii="Consolas" w:eastAsia="Times New Roman" w:hAnsi="Consolas"/>
          <w:color w:val="F8F8F2"/>
          <w:lang w:val="en-US" w:eastAsia="en-US"/>
        </w:rPr>
        <w:t>d)</w:t>
      </w:r>
    </w:p>
    <w:p w14:paraId="31A5C28A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F24FFA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r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BD93F9"/>
          <w:lang w:val="en-US" w:eastAsia="en-US"/>
        </w:rPr>
        <w:t>50</w:t>
      </w:r>
    </w:p>
    <w:p w14:paraId="0970632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n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BD93F9"/>
          <w:lang w:val="en-US" w:eastAsia="en-US"/>
        </w:rPr>
        <w:t>4000</w:t>
      </w:r>
    </w:p>
    <w:p w14:paraId="37981BC5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l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2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6272A4"/>
          <w:lang w:val="en-US" w:eastAsia="en-US"/>
        </w:rPr>
        <w:t>#зүүний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урт</w:t>
      </w:r>
      <w:proofErr w:type="spellEnd"/>
    </w:p>
    <w:p w14:paraId="616E172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a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2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6272A4"/>
          <w:lang w:val="en-US" w:eastAsia="en-US"/>
        </w:rPr>
        <w:t>#шулууны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хоорондын</w:t>
      </w:r>
      <w:proofErr w:type="spellEnd"/>
      <w:r w:rsidRPr="00B13BB0">
        <w:rPr>
          <w:rFonts w:ascii="Consolas" w:eastAsia="Times New Roman" w:hAnsi="Consolas"/>
          <w:color w:val="6272A4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зай</w:t>
      </w:r>
      <w:proofErr w:type="spellEnd"/>
    </w:p>
    <w:p w14:paraId="577C058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BED8A6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8BE9FD"/>
          <w:lang w:val="en-US" w:eastAsia="en-US"/>
        </w:rPr>
        <w:t>prin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(</w:t>
      </w:r>
      <w:r w:rsidRPr="00B13BB0">
        <w:rPr>
          <w:rFonts w:ascii="Consolas" w:eastAsia="Times New Roman" w:hAnsi="Consolas"/>
          <w:color w:val="E9F284"/>
          <w:lang w:val="en-US" w:eastAsia="en-US"/>
        </w:rPr>
        <w:t>"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уршилтын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оо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pi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ооны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үнэлгээ</w:t>
      </w:r>
      <w:proofErr w:type="spellEnd"/>
      <w:r w:rsidRPr="00B13BB0">
        <w:rPr>
          <w:rFonts w:ascii="Consolas" w:eastAsia="Times New Roman" w:hAnsi="Consolas"/>
          <w:color w:val="E9F284"/>
          <w:lang w:val="en-US" w:eastAsia="en-US"/>
        </w:rPr>
        <w:t>"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2E444C5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A2F3D37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50FA7B"/>
          <w:lang w:val="en-US" w:eastAsia="en-US"/>
        </w:rPr>
        <w:t>buffon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n,r</w:t>
      </w:r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,l,a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14C465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6344065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t, y)</w:t>
      </w:r>
    </w:p>
    <w:p w14:paraId="3D9717A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xlabel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x - axis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873BEB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y - axis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B67F973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title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Pi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ооны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үнэлгээ</w:t>
      </w:r>
      <w:proofErr w:type="spellEnd"/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ED9867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proofErr w:type="gramEnd"/>
      <w:r w:rsidRPr="00B13BB0">
        <w:rPr>
          <w:rFonts w:ascii="Consolas" w:eastAsia="Times New Roman" w:hAnsi="Consolas"/>
          <w:color w:val="F8F8F2"/>
          <w:lang w:val="en-US" w:eastAsia="en-US"/>
        </w:rPr>
        <w:t>() </w:t>
      </w:r>
    </w:p>
    <w:p w14:paraId="5BA368F0" w14:textId="77777777" w:rsidR="00AE2202" w:rsidRPr="00496B40" w:rsidRDefault="00AE2202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A73AA3" w14:textId="3C0982BE" w:rsidR="001F7281" w:rsidRDefault="00EA6E97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B13BB0">
        <w:rPr>
          <w:rFonts w:ascii="Times New Roman" w:eastAsiaTheme="minorEastAsia" w:hAnsi="Times New Roman"/>
          <w:noProof/>
          <w:sz w:val="24"/>
          <w:szCs w:val="24"/>
          <w:lang w:val="mn-MN" w:eastAsia="zh-TW"/>
        </w:rPr>
        <w:lastRenderedPageBreak/>
        <w:drawing>
          <wp:anchor distT="0" distB="0" distL="114300" distR="114300" simplePos="0" relativeHeight="251665408" behindDoc="0" locked="0" layoutInCell="1" allowOverlap="1" wp14:anchorId="5D01CD7B" wp14:editId="2065C48C">
            <wp:simplePos x="0" y="0"/>
            <wp:positionH relativeFrom="margin">
              <wp:posOffset>1431290</wp:posOffset>
            </wp:positionH>
            <wp:positionV relativeFrom="paragraph">
              <wp:posOffset>3606800</wp:posOffset>
            </wp:positionV>
            <wp:extent cx="2908300" cy="4114800"/>
            <wp:effectExtent l="0" t="0" r="635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3BB0" w:rsidRPr="00B13BB0">
        <w:rPr>
          <w:rFonts w:ascii="Times New Roman" w:eastAsiaTheme="minorEastAsia" w:hAnsi="Times New Roman"/>
          <w:noProof/>
          <w:sz w:val="24"/>
          <w:szCs w:val="24"/>
          <w:lang w:val="mn-MN" w:eastAsia="zh-TW"/>
        </w:rPr>
        <w:drawing>
          <wp:inline distT="0" distB="0" distL="0" distR="0" wp14:anchorId="3580E1E7" wp14:editId="47CE69C9">
            <wp:extent cx="5600700" cy="32111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4436" cy="3213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3BB0" w:rsidRPr="00B13BB0">
        <w:rPr>
          <w:noProof/>
        </w:rPr>
        <w:t xml:space="preserve"> </w:t>
      </w:r>
    </w:p>
    <w:sectPr w:rsidR="001F7281" w:rsidSect="005156B8">
      <w:headerReference w:type="default" r:id="rId11"/>
      <w:footerReference w:type="default" r:id="rId12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474C6" w14:textId="77777777" w:rsidR="008E1B74" w:rsidRDefault="008E1B74" w:rsidP="006E22EA">
      <w:r>
        <w:separator/>
      </w:r>
    </w:p>
  </w:endnote>
  <w:endnote w:type="continuationSeparator" w:id="0">
    <w:p w14:paraId="167A4509" w14:textId="77777777" w:rsidR="008E1B74" w:rsidRDefault="008E1B74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fldSimple w:instr=" NUMPAGES   \* MERGEFORMAT ">
            <w:r w:rsidR="00786AA7" w:rsidRPr="00786AA7">
              <w:rPr>
                <w:rFonts w:ascii="Times New Roman" w:hAnsi="Times New Roman"/>
                <w:noProof/>
              </w:rPr>
              <w:t>1</w:t>
            </w:r>
          </w:fldSimple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78EB0" w14:textId="77777777" w:rsidR="008E1B74" w:rsidRDefault="008E1B74" w:rsidP="006E22EA">
      <w:r>
        <w:separator/>
      </w:r>
    </w:p>
  </w:footnote>
  <w:footnote w:type="continuationSeparator" w:id="0">
    <w:p w14:paraId="545DB6E4" w14:textId="77777777" w:rsidR="008E1B74" w:rsidRDefault="008E1B74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3D3684F6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6D55FC"/>
    <w:multiLevelType w:val="hybridMultilevel"/>
    <w:tmpl w:val="EA6AA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4"/>
  </w:num>
  <w:num w:numId="4">
    <w:abstractNumId w:val="5"/>
  </w:num>
  <w:num w:numId="5">
    <w:abstractNumId w:val="3"/>
  </w:num>
  <w:num w:numId="6">
    <w:abstractNumId w:val="17"/>
  </w:num>
  <w:num w:numId="7">
    <w:abstractNumId w:val="0"/>
  </w:num>
  <w:num w:numId="8">
    <w:abstractNumId w:val="2"/>
  </w:num>
  <w:num w:numId="9">
    <w:abstractNumId w:val="13"/>
  </w:num>
  <w:num w:numId="10">
    <w:abstractNumId w:val="10"/>
  </w:num>
  <w:num w:numId="11">
    <w:abstractNumId w:val="11"/>
  </w:num>
  <w:num w:numId="12">
    <w:abstractNumId w:val="16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8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215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09C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0D7C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6C8F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EF6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DAD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C7BE4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97498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58FE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36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06C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B74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02EA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2202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3BB0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CB2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34D9C"/>
    <w:rsid w:val="00C40D1A"/>
    <w:rsid w:val="00C412E3"/>
    <w:rsid w:val="00C426A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664D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0A3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0920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6E97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04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81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C4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1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1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7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0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1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5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20</cp:revision>
  <cp:lastPrinted>2020-10-13T17:17:00Z</cp:lastPrinted>
  <dcterms:created xsi:type="dcterms:W3CDTF">2021-02-20T14:15:00Z</dcterms:created>
  <dcterms:modified xsi:type="dcterms:W3CDTF">2021-04-01T15:49:00Z</dcterms:modified>
</cp:coreProperties>
</file>